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6EF59" w14:textId="3716A326" w:rsidR="00B70B28" w:rsidRDefault="00B70B28" w:rsidP="00B70B28">
      <w:pPr>
        <w:jc w:val="center"/>
        <w:rPr>
          <w:sz w:val="24"/>
        </w:rPr>
      </w:pPr>
      <w:r w:rsidRPr="00B70B28">
        <w:rPr>
          <w:sz w:val="24"/>
        </w:rPr>
        <w:t>EN2550 Assignment 1 on Intensity Transformations and Neighborhood Filtering</w:t>
      </w:r>
    </w:p>
    <w:p w14:paraId="7A7DAEA2" w14:textId="4BEB7A54" w:rsidR="00B70B28" w:rsidRDefault="00B70B28" w:rsidP="00B70B28">
      <w:pPr>
        <w:jc w:val="right"/>
        <w:rPr>
          <w:sz w:val="24"/>
        </w:rPr>
      </w:pPr>
      <w:r>
        <w:rPr>
          <w:sz w:val="24"/>
        </w:rPr>
        <w:t>190185D</w:t>
      </w:r>
    </w:p>
    <w:p w14:paraId="23C0C14F" w14:textId="0C35D867" w:rsidR="00B70B28" w:rsidRPr="00B70B28" w:rsidRDefault="00B70B28" w:rsidP="00B70B28">
      <w:pPr>
        <w:jc w:val="right"/>
        <w:rPr>
          <w:sz w:val="24"/>
        </w:rPr>
      </w:pPr>
      <w:r>
        <w:rPr>
          <w:sz w:val="24"/>
        </w:rPr>
        <w:t>Gajaanan S.</w:t>
      </w:r>
    </w:p>
    <w:p w14:paraId="3514D3DA" w14:textId="7D289346" w:rsidR="000F32D2" w:rsidRDefault="00A26ABF">
      <w:r w:rsidRPr="00A26ABF">
        <w:drawing>
          <wp:anchor distT="0" distB="0" distL="114300" distR="114300" simplePos="0" relativeHeight="251658240" behindDoc="1" locked="0" layoutInCell="1" allowOverlap="1" wp14:anchorId="353D0AAB" wp14:editId="3ACF249D">
            <wp:simplePos x="0" y="0"/>
            <wp:positionH relativeFrom="margin">
              <wp:posOffset>-79375</wp:posOffset>
            </wp:positionH>
            <wp:positionV relativeFrom="paragraph">
              <wp:posOffset>244475</wp:posOffset>
            </wp:positionV>
            <wp:extent cx="3617595" cy="3668395"/>
            <wp:effectExtent l="0" t="0" r="1905" b="8255"/>
            <wp:wrapTight wrapText="bothSides">
              <wp:wrapPolygon edited="0">
                <wp:start x="0" y="0"/>
                <wp:lineTo x="0" y="21536"/>
                <wp:lineTo x="21498" y="21536"/>
                <wp:lineTo x="214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662"/>
                    <a:stretch/>
                  </pic:blipFill>
                  <pic:spPr bwMode="auto">
                    <a:xfrm>
                      <a:off x="0" y="0"/>
                      <a:ext cx="3617595" cy="3668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0B28">
        <w:t>Question1</w:t>
      </w:r>
    </w:p>
    <w:p w14:paraId="11B70E1B" w14:textId="02D54F4B" w:rsidR="00B70B28" w:rsidRPr="00B70B28" w:rsidRDefault="00B70B28" w:rsidP="00B70B28"/>
    <w:p w14:paraId="6DB69642" w14:textId="21CD95AD" w:rsidR="00B70B28" w:rsidRPr="00B70B28" w:rsidRDefault="00B70B28" w:rsidP="00B70B28">
      <w:pPr>
        <w:tabs>
          <w:tab w:val="left" w:pos="1102"/>
        </w:tabs>
      </w:pPr>
      <w:r>
        <w:tab/>
      </w:r>
    </w:p>
    <w:p w14:paraId="2F00C261" w14:textId="4F4AD111" w:rsidR="00B70B28" w:rsidRPr="00B70B28" w:rsidRDefault="00B70B28" w:rsidP="00B70B28">
      <w:r w:rsidRPr="00B70B28">
        <w:drawing>
          <wp:anchor distT="0" distB="0" distL="114300" distR="114300" simplePos="0" relativeHeight="251659264" behindDoc="1" locked="0" layoutInCell="1" allowOverlap="1" wp14:anchorId="670DF3B3" wp14:editId="6D6D9FD2">
            <wp:simplePos x="0" y="0"/>
            <wp:positionH relativeFrom="margin">
              <wp:posOffset>3538220</wp:posOffset>
            </wp:positionH>
            <wp:positionV relativeFrom="paragraph">
              <wp:posOffset>245181</wp:posOffset>
            </wp:positionV>
            <wp:extent cx="3515995" cy="1988820"/>
            <wp:effectExtent l="0" t="0" r="8255" b="0"/>
            <wp:wrapTight wrapText="bothSides">
              <wp:wrapPolygon edited="0">
                <wp:start x="0" y="0"/>
                <wp:lineTo x="0" y="21310"/>
                <wp:lineTo x="21534" y="21310"/>
                <wp:lineTo x="2153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995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D921F" w14:textId="751204B0" w:rsidR="00B70B28" w:rsidRPr="00B70B28" w:rsidRDefault="00B70B28" w:rsidP="00B70B28"/>
    <w:p w14:paraId="61879712" w14:textId="6E2EF1DD" w:rsidR="00B70B28" w:rsidRPr="00B70B28" w:rsidRDefault="00B70B28" w:rsidP="00B70B28"/>
    <w:p w14:paraId="1A117C7C" w14:textId="5F54C755" w:rsidR="00B70B28" w:rsidRPr="00B70B28" w:rsidRDefault="00B70B28" w:rsidP="00B70B28"/>
    <w:p w14:paraId="7D8E74B2" w14:textId="2FDEB037" w:rsidR="00B70B28" w:rsidRPr="00B70B28" w:rsidRDefault="00B70B28" w:rsidP="00B70B28"/>
    <w:p w14:paraId="26358213" w14:textId="7A12A5FE" w:rsidR="00B70B28" w:rsidRDefault="00B70B28" w:rsidP="00B70B28">
      <w:r>
        <w:t>Question2</w:t>
      </w:r>
    </w:p>
    <w:p w14:paraId="3876EF1E" w14:textId="77777777" w:rsidR="00B70B28" w:rsidRPr="00B70B28" w:rsidRDefault="00B70B28" w:rsidP="00B70B28">
      <w:bookmarkStart w:id="0" w:name="_GoBack"/>
      <w:bookmarkEnd w:id="0"/>
    </w:p>
    <w:p w14:paraId="3E6F1E6F" w14:textId="29094458" w:rsidR="00B70B28" w:rsidRPr="00B70B28" w:rsidRDefault="00B70B28" w:rsidP="00B70B28"/>
    <w:p w14:paraId="473F23CA" w14:textId="77F08930" w:rsidR="00B70B28" w:rsidRPr="00B70B28" w:rsidRDefault="00B70B28" w:rsidP="00B70B28"/>
    <w:p w14:paraId="0B47546F" w14:textId="582ECE8D" w:rsidR="00B70B28" w:rsidRPr="00B70B28" w:rsidRDefault="00B70B28" w:rsidP="00B70B28"/>
    <w:p w14:paraId="7FBB5C0A" w14:textId="465AECA8" w:rsidR="00B70B28" w:rsidRPr="00B70B28" w:rsidRDefault="00B70B28" w:rsidP="00B70B28"/>
    <w:p w14:paraId="53EE298B" w14:textId="74D7627F" w:rsidR="00B70B28" w:rsidRPr="00B70B28" w:rsidRDefault="00B70B28" w:rsidP="00B70B28"/>
    <w:sectPr w:rsidR="00B70B28" w:rsidRPr="00B70B28" w:rsidSect="00B70B28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0C430" w14:textId="77777777" w:rsidR="00EF113E" w:rsidRDefault="00EF113E" w:rsidP="00B70B28">
      <w:pPr>
        <w:spacing w:after="0" w:line="240" w:lineRule="auto"/>
      </w:pPr>
      <w:r>
        <w:separator/>
      </w:r>
    </w:p>
  </w:endnote>
  <w:endnote w:type="continuationSeparator" w:id="0">
    <w:p w14:paraId="16AB0DDD" w14:textId="77777777" w:rsidR="00EF113E" w:rsidRDefault="00EF113E" w:rsidP="00B70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D44C4" w14:textId="77777777" w:rsidR="00EF113E" w:rsidRDefault="00EF113E" w:rsidP="00B70B28">
      <w:pPr>
        <w:spacing w:after="0" w:line="240" w:lineRule="auto"/>
      </w:pPr>
      <w:r>
        <w:separator/>
      </w:r>
    </w:p>
  </w:footnote>
  <w:footnote w:type="continuationSeparator" w:id="0">
    <w:p w14:paraId="669DDB45" w14:textId="77777777" w:rsidR="00EF113E" w:rsidRDefault="00EF113E" w:rsidP="00B70B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Dc2srA0NDQ1MLBU0lEKTi0uzszPAykwrAUAT90YRSwAAAA="/>
  </w:docVars>
  <w:rsids>
    <w:rsidRoot w:val="000F32D2"/>
    <w:rsid w:val="000F32D2"/>
    <w:rsid w:val="00A26ABF"/>
    <w:rsid w:val="00B70B28"/>
    <w:rsid w:val="00EF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F752E"/>
  <w15:chartTrackingRefBased/>
  <w15:docId w15:val="{8E805087-8103-4139-8DB1-39C6AB83A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B28"/>
  </w:style>
  <w:style w:type="paragraph" w:styleId="Footer">
    <w:name w:val="footer"/>
    <w:basedOn w:val="Normal"/>
    <w:link w:val="Foot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2</cp:revision>
  <dcterms:created xsi:type="dcterms:W3CDTF">2022-03-05T01:28:00Z</dcterms:created>
  <dcterms:modified xsi:type="dcterms:W3CDTF">2022-03-05T01:43:00Z</dcterms:modified>
</cp:coreProperties>
</file>